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5F6D53">
        <w:t xml:space="preserve">February </w:t>
      </w:r>
      <w:r w:rsidR="00971A06">
        <w:t>2</w:t>
      </w:r>
      <w:r w:rsidR="00CE4E62">
        <w:t>8</w:t>
      </w:r>
      <w:r w:rsidR="005F6D53">
        <w:t>,</w:t>
      </w:r>
      <w:r w:rsidR="00B206CE">
        <w:t xml:space="preserve"> 2021 hymns</w:t>
      </w:r>
    </w:p>
    <w:p w:rsidR="001A7DCB" w:rsidRDefault="001A7DCB"/>
    <w:p w:rsidR="00CE4E62" w:rsidRDefault="001A7DCB" w:rsidP="00CE4E62">
      <w:r>
        <w:t xml:space="preserve">Opening Hymn </w:t>
      </w:r>
      <w:r w:rsidR="00CE4E62">
        <w:t>401</w:t>
      </w:r>
      <w:r>
        <w:t xml:space="preserve">   </w:t>
      </w:r>
      <w:r w:rsidR="00CE4E62">
        <w:t>The God of Abraham praise</w:t>
      </w:r>
    </w:p>
    <w:p w:rsidR="00CE4E62" w:rsidRDefault="00CE4E62" w:rsidP="00CE4E62"/>
    <w:p w:rsidR="00CE4E62" w:rsidRDefault="00CE4E62" w:rsidP="00CE4E62">
      <w:r>
        <w:t>1   The God of Abraham praise,</w:t>
      </w:r>
    </w:p>
    <w:p w:rsidR="00CE4E62" w:rsidRDefault="00CE4E62" w:rsidP="00CE4E62">
      <w:r>
        <w:t>who reigns enthroned above;</w:t>
      </w:r>
    </w:p>
    <w:p w:rsidR="00CE4E62" w:rsidRDefault="00CE4E62" w:rsidP="00CE4E62">
      <w:r>
        <w:t>Ancient of everlasting days,</w:t>
      </w:r>
    </w:p>
    <w:p w:rsidR="00CE4E62" w:rsidRDefault="00CE4E62" w:rsidP="00CE4E62">
      <w:r>
        <w:t>and God of love;</w:t>
      </w:r>
    </w:p>
    <w:p w:rsidR="00CE4E62" w:rsidRDefault="00CE4E62" w:rsidP="00CE4E62">
      <w:r>
        <w:t>the Lord, the great I AM,</w:t>
      </w:r>
    </w:p>
    <w:p w:rsidR="00CE4E62" w:rsidRDefault="00CE4E62" w:rsidP="00CE4E62">
      <w:r>
        <w:t>by earth and heaven confessed:</w:t>
      </w:r>
    </w:p>
    <w:p w:rsidR="00CE4E62" w:rsidRDefault="00CE4E62" w:rsidP="00CE4E62">
      <w:r>
        <w:t>we bow and bless the sacred Name</w:t>
      </w:r>
    </w:p>
    <w:p w:rsidR="00CE4E62" w:rsidRDefault="00CE4E62" w:rsidP="00CE4E62">
      <w:proofErr w:type="spellStart"/>
      <w:r>
        <w:t>for ever</w:t>
      </w:r>
      <w:proofErr w:type="spellEnd"/>
      <w:r>
        <w:t xml:space="preserve"> blest.</w:t>
      </w:r>
    </w:p>
    <w:p w:rsidR="00CE4E62" w:rsidRDefault="00CE4E62" w:rsidP="00CE4E62"/>
    <w:p w:rsidR="00CE4E62" w:rsidRDefault="00CE4E62" w:rsidP="00CE4E62">
      <w:r>
        <w:t>2   He by himself hath sworn:</w:t>
      </w:r>
    </w:p>
    <w:p w:rsidR="00CE4E62" w:rsidRDefault="00CE4E62" w:rsidP="00CE4E62">
      <w:r>
        <w:t>we on his oath depend;</w:t>
      </w:r>
    </w:p>
    <w:p w:rsidR="00CE4E62" w:rsidRDefault="00CE4E62" w:rsidP="00CE4E62">
      <w:r>
        <w:t xml:space="preserve">we shall, on eagle-wings </w:t>
      </w:r>
      <w:proofErr w:type="spellStart"/>
      <w:r>
        <w:t>upborne</w:t>
      </w:r>
      <w:proofErr w:type="spellEnd"/>
      <w:r>
        <w:t>,</w:t>
      </w:r>
    </w:p>
    <w:p w:rsidR="00CE4E62" w:rsidRDefault="00CE4E62" w:rsidP="00CE4E62">
      <w:r>
        <w:t>to heaven ascend:</w:t>
      </w:r>
    </w:p>
    <w:p w:rsidR="00CE4E62" w:rsidRDefault="00CE4E62" w:rsidP="00CE4E62">
      <w:r>
        <w:t>we shall behold his face,</w:t>
      </w:r>
    </w:p>
    <w:p w:rsidR="00CE4E62" w:rsidRDefault="00CE4E62" w:rsidP="00CE4E62">
      <w:r>
        <w:t>we shall his power adore,</w:t>
      </w:r>
    </w:p>
    <w:p w:rsidR="00CE4E62" w:rsidRDefault="00CE4E62" w:rsidP="00CE4E62">
      <w:r>
        <w:t>and sing the wonders of his grace</w:t>
      </w:r>
    </w:p>
    <w:p w:rsidR="00CE4E62" w:rsidRDefault="00CE4E62" w:rsidP="00CE4E62">
      <w:r>
        <w:t>for evermore.</w:t>
      </w:r>
    </w:p>
    <w:p w:rsidR="00CE4E62" w:rsidRDefault="00CE4E62" w:rsidP="00CE4E62"/>
    <w:p w:rsidR="00CE4E62" w:rsidRDefault="00CE4E62" w:rsidP="00CE4E62">
      <w:r>
        <w:t>3   There dwells the Lord, our King,</w:t>
      </w:r>
    </w:p>
    <w:p w:rsidR="00CE4E62" w:rsidRDefault="00CE4E62" w:rsidP="00CE4E62">
      <w:r>
        <w:t>the Lord, our Righteousness,</w:t>
      </w:r>
    </w:p>
    <w:p w:rsidR="00CE4E62" w:rsidRDefault="00CE4E62" w:rsidP="00CE4E62">
      <w:r>
        <w:t>triumphant o’er the world and sin,</w:t>
      </w:r>
    </w:p>
    <w:p w:rsidR="00CE4E62" w:rsidRDefault="00CE4E62" w:rsidP="00CE4E62">
      <w:r>
        <w:t>the Prince of Peace;</w:t>
      </w:r>
    </w:p>
    <w:p w:rsidR="00CE4E62" w:rsidRDefault="00CE4E62" w:rsidP="00CE4E62">
      <w:r>
        <w:t>on Zion’s sacred height</w:t>
      </w:r>
    </w:p>
    <w:p w:rsidR="00CE4E62" w:rsidRDefault="00CE4E62" w:rsidP="00CE4E62">
      <w:r>
        <w:t>his kingdom he maintains,</w:t>
      </w:r>
    </w:p>
    <w:p w:rsidR="00CE4E62" w:rsidRDefault="00CE4E62" w:rsidP="00CE4E62">
      <w:r>
        <w:t>and, glorious with his saints in light,</w:t>
      </w:r>
    </w:p>
    <w:p w:rsidR="00CE4E62" w:rsidRDefault="00CE4E62" w:rsidP="00CE4E62">
      <w:proofErr w:type="spellStart"/>
      <w:r>
        <w:t>for ever</w:t>
      </w:r>
      <w:proofErr w:type="spellEnd"/>
      <w:r>
        <w:t xml:space="preserve"> reigns.</w:t>
      </w:r>
    </w:p>
    <w:p w:rsidR="00CE4E62" w:rsidRDefault="00CE4E62" w:rsidP="00CE4E62"/>
    <w:p w:rsidR="00CE4E62" w:rsidRDefault="00CE4E62" w:rsidP="00CE4E62">
      <w:r>
        <w:t>4   The God who reigns on high</w:t>
      </w:r>
    </w:p>
    <w:p w:rsidR="00CE4E62" w:rsidRDefault="00CE4E62" w:rsidP="00CE4E62">
      <w:r>
        <w:t>the great archangels sing,</w:t>
      </w:r>
    </w:p>
    <w:p w:rsidR="00CE4E62" w:rsidRDefault="00CE4E62" w:rsidP="00CE4E62">
      <w:r>
        <w:t>and “Holy, holy, holy,” cry,</w:t>
      </w:r>
    </w:p>
    <w:p w:rsidR="00CE4E62" w:rsidRDefault="00CE4E62" w:rsidP="00CE4E62">
      <w:r>
        <w:t>“Almighty King!</w:t>
      </w:r>
    </w:p>
    <w:p w:rsidR="00CE4E62" w:rsidRDefault="00CE4E62" w:rsidP="00CE4E62">
      <w:r>
        <w:t>Who was, and is, the same,</w:t>
      </w:r>
    </w:p>
    <w:p w:rsidR="00CE4E62" w:rsidRDefault="00CE4E62" w:rsidP="00CE4E62">
      <w:r>
        <w:t>and evermore shall be:</w:t>
      </w:r>
    </w:p>
    <w:p w:rsidR="00CE4E62" w:rsidRDefault="00CE4E62" w:rsidP="00CE4E62">
      <w:r>
        <w:t>eternal Father, great I AM,</w:t>
      </w:r>
    </w:p>
    <w:p w:rsidR="00CE4E62" w:rsidRDefault="00CE4E62" w:rsidP="00CE4E62">
      <w:r>
        <w:t>we worship thee.”</w:t>
      </w:r>
    </w:p>
    <w:p w:rsidR="00CE4E62" w:rsidRDefault="00CE4E62" w:rsidP="00CE4E62"/>
    <w:p w:rsidR="00CE4E62" w:rsidRDefault="00CE4E62" w:rsidP="00CE4E62">
      <w:r>
        <w:t>5   The whole triumphant host</w:t>
      </w:r>
    </w:p>
    <w:p w:rsidR="00CE4E62" w:rsidRDefault="00CE4E62" w:rsidP="00CE4E62">
      <w:r>
        <w:t>give thanks to God on high;</w:t>
      </w:r>
    </w:p>
    <w:p w:rsidR="00CE4E62" w:rsidRDefault="00CE4E62" w:rsidP="00CE4E62">
      <w:r>
        <w:t>“Hail, Father, Son, and Holy Ghost!”</w:t>
      </w:r>
    </w:p>
    <w:p w:rsidR="00CE4E62" w:rsidRDefault="00CE4E62" w:rsidP="00CE4E62">
      <w:r>
        <w:t>they ever cry;</w:t>
      </w:r>
    </w:p>
    <w:p w:rsidR="00CE4E62" w:rsidRDefault="00CE4E62" w:rsidP="00CE4E62">
      <w:r>
        <w:t>hail, Abraham’s Lord divine!</w:t>
      </w:r>
    </w:p>
    <w:p w:rsidR="00CE4E62" w:rsidRDefault="00CE4E62" w:rsidP="00CE4E62">
      <w:r>
        <w:t>With heaven our songs we raise;</w:t>
      </w:r>
    </w:p>
    <w:p w:rsidR="00CE4E62" w:rsidRDefault="00CE4E62" w:rsidP="00CE4E62">
      <w:r>
        <w:t>all might and majesty are thine,</w:t>
      </w:r>
    </w:p>
    <w:p w:rsidR="00CE4E62" w:rsidRDefault="00CE4E62" w:rsidP="00CE4E62">
      <w:r>
        <w:t>and endless praise.</w:t>
      </w:r>
    </w:p>
    <w:p w:rsidR="00CE4E62" w:rsidRDefault="00CE4E62" w:rsidP="00CE4E62"/>
    <w:p w:rsidR="00CE4E62" w:rsidRPr="00CE4E62" w:rsidRDefault="00CE4E62" w:rsidP="00CE4E62">
      <w:pPr>
        <w:rPr>
          <w:i/>
        </w:rPr>
      </w:pPr>
      <w:r w:rsidRPr="00CE4E62">
        <w:rPr>
          <w:i/>
        </w:rPr>
        <w:t xml:space="preserve">Words: Thomas </w:t>
      </w:r>
      <w:proofErr w:type="spellStart"/>
      <w:r w:rsidRPr="00CE4E62">
        <w:rPr>
          <w:i/>
        </w:rPr>
        <w:t>Olivers</w:t>
      </w:r>
      <w:proofErr w:type="spellEnd"/>
      <w:r w:rsidRPr="00CE4E62">
        <w:rPr>
          <w:i/>
        </w:rPr>
        <w:t xml:space="preserve"> (1725-1799), alt.</w:t>
      </w:r>
    </w:p>
    <w:p w:rsidR="00CE4E62" w:rsidRPr="00CE4E62" w:rsidRDefault="00CE4E62" w:rsidP="00CE4E62">
      <w:pPr>
        <w:rPr>
          <w:i/>
        </w:rPr>
      </w:pPr>
      <w:r w:rsidRPr="00CE4E62">
        <w:rPr>
          <w:i/>
        </w:rPr>
        <w:t>Music: Leoni, Hebrew melody; harm. Hymns Ancient and Modern, 1875, alt.</w:t>
      </w:r>
    </w:p>
    <w:p w:rsidR="00027BEC" w:rsidRPr="00CE4E62" w:rsidRDefault="00CE4E62" w:rsidP="00CE4E62">
      <w:pPr>
        <w:rPr>
          <w:i/>
        </w:rPr>
      </w:pPr>
      <w:r w:rsidRPr="00CE4E62">
        <w:rPr>
          <w:i/>
        </w:rPr>
        <w:t>Meter: 66. 84. D</w:t>
      </w:r>
    </w:p>
    <w:p w:rsidR="00CE4E62" w:rsidRDefault="00176074" w:rsidP="00CE4E62">
      <w:r>
        <w:lastRenderedPageBreak/>
        <w:t>Gospel (Sequence) Hymn</w:t>
      </w:r>
      <w:r w:rsidR="00B206CE">
        <w:t xml:space="preserve"> </w:t>
      </w:r>
      <w:r w:rsidR="00CE4E62">
        <w:t>675</w:t>
      </w:r>
      <w:r w:rsidR="00B206CE">
        <w:t xml:space="preserve">    </w:t>
      </w:r>
      <w:r w:rsidR="00CE4E62">
        <w:t>Take up your cross, the Savior said</w:t>
      </w:r>
    </w:p>
    <w:p w:rsidR="00CE4E62" w:rsidRDefault="00CE4E62" w:rsidP="00CE4E62"/>
    <w:p w:rsidR="00CE4E62" w:rsidRDefault="00CE4E62" w:rsidP="00CE4E62">
      <w:r>
        <w:t>1   Take up your cross, the Savior said,</w:t>
      </w:r>
    </w:p>
    <w:p w:rsidR="00CE4E62" w:rsidRDefault="00CE4E62" w:rsidP="00CE4E62">
      <w:r>
        <w:t>if you would my disciple be;</w:t>
      </w:r>
    </w:p>
    <w:p w:rsidR="00CE4E62" w:rsidRDefault="00CE4E62" w:rsidP="00CE4E62">
      <w:r>
        <w:t>take up your cross with willing heart,</w:t>
      </w:r>
    </w:p>
    <w:p w:rsidR="00CE4E62" w:rsidRDefault="00CE4E62" w:rsidP="00CE4E62">
      <w:r>
        <w:t>and humbly follow after me.</w:t>
      </w:r>
    </w:p>
    <w:p w:rsidR="00CE4E62" w:rsidRDefault="00CE4E62" w:rsidP="00CE4E62"/>
    <w:p w:rsidR="00CE4E62" w:rsidRDefault="00CE4E62" w:rsidP="00CE4E62">
      <w:r>
        <w:t>2   Take up your cross, let not its weight</w:t>
      </w:r>
    </w:p>
    <w:p w:rsidR="00CE4E62" w:rsidRDefault="00CE4E62" w:rsidP="00CE4E62">
      <w:r>
        <w:t>fill your weak spirit with alarm;</w:t>
      </w:r>
    </w:p>
    <w:p w:rsidR="00CE4E62" w:rsidRDefault="00CE4E62" w:rsidP="00CE4E62">
      <w:r>
        <w:t>his strength shall bear your spirit up,</w:t>
      </w:r>
    </w:p>
    <w:p w:rsidR="00CE4E62" w:rsidRDefault="00CE4E62" w:rsidP="00CE4E62">
      <w:r>
        <w:t>and brace your heart, and nerve your arm.</w:t>
      </w:r>
    </w:p>
    <w:p w:rsidR="00CE4E62" w:rsidRDefault="00CE4E62" w:rsidP="00CE4E62"/>
    <w:p w:rsidR="00CE4E62" w:rsidRDefault="00CE4E62" w:rsidP="00CE4E62">
      <w:r>
        <w:t>3   Take up your cross, heed not the shame,</w:t>
      </w:r>
    </w:p>
    <w:p w:rsidR="00CE4E62" w:rsidRDefault="00CE4E62" w:rsidP="00CE4E62">
      <w:r>
        <w:t>and let your foolish heart be still;</w:t>
      </w:r>
    </w:p>
    <w:p w:rsidR="00CE4E62" w:rsidRDefault="00CE4E62" w:rsidP="00CE4E62">
      <w:r>
        <w:t>the Lord for you accepted death</w:t>
      </w:r>
    </w:p>
    <w:p w:rsidR="00CE4E62" w:rsidRDefault="00CE4E62" w:rsidP="00CE4E62">
      <w:r>
        <w:t>upon a cross, on Calvary’s hill.</w:t>
      </w:r>
    </w:p>
    <w:p w:rsidR="00CE4E62" w:rsidRDefault="00CE4E62" w:rsidP="00CE4E62"/>
    <w:p w:rsidR="00CE4E62" w:rsidRDefault="00CE4E62" w:rsidP="00CE4E62">
      <w:r>
        <w:t>4   Take up your cross, then, in his strength,</w:t>
      </w:r>
    </w:p>
    <w:p w:rsidR="00CE4E62" w:rsidRDefault="00CE4E62" w:rsidP="00CE4E62">
      <w:r>
        <w:t>and calmly every danger brave:</w:t>
      </w:r>
    </w:p>
    <w:p w:rsidR="00CE4E62" w:rsidRDefault="00CE4E62" w:rsidP="00CE4E62">
      <w:r>
        <w:t>it guides you to abundant life</w:t>
      </w:r>
    </w:p>
    <w:p w:rsidR="00CE4E62" w:rsidRDefault="00CE4E62" w:rsidP="00CE4E62">
      <w:r>
        <w:t>and leads to victory o’er the grave.</w:t>
      </w:r>
    </w:p>
    <w:p w:rsidR="00CE4E62" w:rsidRDefault="00CE4E62" w:rsidP="00CE4E62"/>
    <w:p w:rsidR="00CE4E62" w:rsidRDefault="00CE4E62" w:rsidP="00CE4E62">
      <w:r>
        <w:t>5   Take up your cross, and follow Christ,</w:t>
      </w:r>
    </w:p>
    <w:p w:rsidR="00CE4E62" w:rsidRDefault="00CE4E62" w:rsidP="00CE4E62">
      <w:r>
        <w:t>nor think till death to lay it down;</w:t>
      </w:r>
    </w:p>
    <w:p w:rsidR="00CE4E62" w:rsidRDefault="00CE4E62" w:rsidP="00CE4E62">
      <w:r>
        <w:t>for only those who bear the cross</w:t>
      </w:r>
    </w:p>
    <w:p w:rsidR="00CE4E62" w:rsidRDefault="00CE4E62" w:rsidP="00CE4E62">
      <w:proofErr w:type="spellStart"/>
      <w:r>
        <w:t>may</w:t>
      </w:r>
      <w:proofErr w:type="spellEnd"/>
      <w:r>
        <w:t xml:space="preserve"> hope to wear the glorious crown.</w:t>
      </w:r>
    </w:p>
    <w:p w:rsidR="00CE4E62" w:rsidRDefault="00CE4E62" w:rsidP="00CE4E62"/>
    <w:p w:rsidR="00CE4E62" w:rsidRPr="00CE4E62" w:rsidRDefault="00CE4E62" w:rsidP="00CE4E62">
      <w:pPr>
        <w:rPr>
          <w:i/>
        </w:rPr>
      </w:pPr>
      <w:r w:rsidRPr="00CE4E62">
        <w:rPr>
          <w:i/>
        </w:rPr>
        <w:t>Words: Charles William Everest (1814-1877), alt.</w:t>
      </w:r>
    </w:p>
    <w:p w:rsidR="00CE4E62" w:rsidRPr="00CE4E62" w:rsidRDefault="00CE4E62" w:rsidP="00CE4E62">
      <w:pPr>
        <w:rPr>
          <w:i/>
        </w:rPr>
      </w:pPr>
      <w:r w:rsidRPr="00CE4E62">
        <w:rPr>
          <w:i/>
        </w:rPr>
        <w:t>Music: Bourbon, melody att. Freeman Lewis (1780-1859); harm. John Leon Hooker (b. 1944)</w:t>
      </w:r>
    </w:p>
    <w:p w:rsidR="00E31F25" w:rsidRPr="00CE4E62" w:rsidRDefault="00CE4E62" w:rsidP="00CE4E62">
      <w:pPr>
        <w:rPr>
          <w:i/>
        </w:rPr>
      </w:pPr>
      <w:r w:rsidRPr="00CE4E62">
        <w:rPr>
          <w:i/>
        </w:rPr>
        <w:t>Meter: LM</w:t>
      </w:r>
    </w:p>
    <w:p w:rsidR="00AA4527" w:rsidRDefault="00AA4527" w:rsidP="00E31F25"/>
    <w:p w:rsidR="00AA4527" w:rsidRDefault="00AA4527" w:rsidP="00E31F25"/>
    <w:p w:rsidR="00F55B4A" w:rsidRDefault="00F55B4A" w:rsidP="00E31F25"/>
    <w:p w:rsidR="00F55B4A" w:rsidRDefault="00F55B4A" w:rsidP="00E31F25"/>
    <w:p w:rsidR="00D47659" w:rsidRDefault="00176074" w:rsidP="00D47659">
      <w:r>
        <w:t xml:space="preserve">Closing Hymn </w:t>
      </w:r>
      <w:r w:rsidR="00D47659">
        <w:t>599</w:t>
      </w:r>
      <w:r>
        <w:t xml:space="preserve">  </w:t>
      </w:r>
      <w:r w:rsidR="00E31F25">
        <w:t xml:space="preserve"> </w:t>
      </w:r>
      <w:r>
        <w:t xml:space="preserve"> </w:t>
      </w:r>
      <w:r w:rsidR="00D47659">
        <w:t>Lift every voice and sing</w:t>
      </w:r>
    </w:p>
    <w:p w:rsidR="00D47659" w:rsidRDefault="00D47659" w:rsidP="00D47659"/>
    <w:p w:rsidR="00D47659" w:rsidRDefault="00D47659" w:rsidP="00D47659">
      <w:r>
        <w:t>1</w:t>
      </w:r>
      <w:r>
        <w:t xml:space="preserve">   </w:t>
      </w:r>
      <w:r>
        <w:t>Lift every voice and sing</w:t>
      </w:r>
    </w:p>
    <w:p w:rsidR="00D47659" w:rsidRDefault="00D47659" w:rsidP="00D47659">
      <w:r>
        <w:t>till earth and heaven ring,</w:t>
      </w:r>
    </w:p>
    <w:p w:rsidR="00D47659" w:rsidRDefault="00D47659" w:rsidP="00D47659">
      <w:r>
        <w:t>ring with the harmonies of liberty.</w:t>
      </w:r>
    </w:p>
    <w:p w:rsidR="00D47659" w:rsidRDefault="00D47659" w:rsidP="00D47659">
      <w:r>
        <w:t>Let our rejoicing rise</w:t>
      </w:r>
    </w:p>
    <w:p w:rsidR="00D47659" w:rsidRDefault="00D47659" w:rsidP="00D47659">
      <w:r>
        <w:t>high as the listening skies;</w:t>
      </w:r>
    </w:p>
    <w:p w:rsidR="00D47659" w:rsidRDefault="00D47659" w:rsidP="00D47659">
      <w:r>
        <w:t>let it resound loud as the rolling sea.</w:t>
      </w:r>
    </w:p>
    <w:p w:rsidR="00D47659" w:rsidRDefault="00D47659" w:rsidP="00D47659">
      <w:r>
        <w:t>Sing a song full of the faith that the dark past has taught us;</w:t>
      </w:r>
    </w:p>
    <w:p w:rsidR="00D47659" w:rsidRDefault="00D47659" w:rsidP="00D47659">
      <w:r>
        <w:t>sing a song full of the hope that the present has brought us;</w:t>
      </w:r>
    </w:p>
    <w:p w:rsidR="00D47659" w:rsidRDefault="00D47659" w:rsidP="00D47659">
      <w:r>
        <w:t>facing the rising sun</w:t>
      </w:r>
    </w:p>
    <w:p w:rsidR="00D47659" w:rsidRDefault="00D47659" w:rsidP="00D47659">
      <w:r>
        <w:t>of our new day begun,</w:t>
      </w:r>
    </w:p>
    <w:p w:rsidR="00D47659" w:rsidRDefault="00D47659" w:rsidP="00D47659">
      <w:r>
        <w:t>let us march on, till victory is won.</w:t>
      </w:r>
    </w:p>
    <w:p w:rsidR="00D47659" w:rsidRDefault="00D47659" w:rsidP="00D47659"/>
    <w:p w:rsidR="00D47659" w:rsidRDefault="00D47659" w:rsidP="00D47659"/>
    <w:p w:rsidR="00D47659" w:rsidRDefault="00D47659" w:rsidP="00D47659"/>
    <w:p w:rsidR="00D47659" w:rsidRDefault="00D47659" w:rsidP="00D47659"/>
    <w:p w:rsidR="00D47659" w:rsidRDefault="00D47659" w:rsidP="00D47659"/>
    <w:p w:rsidR="00D47659" w:rsidRDefault="00D47659" w:rsidP="00D47659">
      <w:r>
        <w:lastRenderedPageBreak/>
        <w:t>2</w:t>
      </w:r>
      <w:r>
        <w:t xml:space="preserve">   </w:t>
      </w:r>
      <w:r>
        <w:t>Stony the road we trod,</w:t>
      </w:r>
    </w:p>
    <w:p w:rsidR="00D47659" w:rsidRDefault="00D47659" w:rsidP="00D47659">
      <w:r>
        <w:t>bitter the chastening rod,</w:t>
      </w:r>
    </w:p>
    <w:p w:rsidR="00D47659" w:rsidRDefault="00D47659" w:rsidP="00D47659">
      <w:r>
        <w:t>felt in the days when hope unborn had died;</w:t>
      </w:r>
    </w:p>
    <w:p w:rsidR="00D47659" w:rsidRDefault="00D47659" w:rsidP="00D47659">
      <w:r>
        <w:t>yet, with a steady beat,</w:t>
      </w:r>
    </w:p>
    <w:p w:rsidR="00D47659" w:rsidRDefault="00D47659" w:rsidP="00D47659">
      <w:r>
        <w:t>have not our weary feet</w:t>
      </w:r>
    </w:p>
    <w:p w:rsidR="00D47659" w:rsidRDefault="00D47659" w:rsidP="00D47659">
      <w:r>
        <w:t>come to the place for which our parents sighed?</w:t>
      </w:r>
    </w:p>
    <w:p w:rsidR="00D47659" w:rsidRDefault="00D47659" w:rsidP="00D47659">
      <w:r>
        <w:t>We have come over a way that with tears has been watered;</w:t>
      </w:r>
    </w:p>
    <w:p w:rsidR="00D47659" w:rsidRDefault="00D47659" w:rsidP="00D47659">
      <w:r>
        <w:t>we have come, treading our path through the blood of the slaughtered,</w:t>
      </w:r>
    </w:p>
    <w:p w:rsidR="00D47659" w:rsidRDefault="00D47659" w:rsidP="00D47659">
      <w:r>
        <w:t>out from the gloomy past,</w:t>
      </w:r>
    </w:p>
    <w:p w:rsidR="00D47659" w:rsidRDefault="00D47659" w:rsidP="00D47659">
      <w:r>
        <w:t>till now we stand at last</w:t>
      </w:r>
    </w:p>
    <w:p w:rsidR="00D47659" w:rsidRDefault="00D47659" w:rsidP="00D47659">
      <w:bookmarkStart w:id="0" w:name="_GoBack"/>
      <w:r>
        <w:t>where the white gleam of our bright star is cast.</w:t>
      </w:r>
    </w:p>
    <w:bookmarkEnd w:id="0"/>
    <w:p w:rsidR="00D47659" w:rsidRDefault="00D47659" w:rsidP="00D47659"/>
    <w:p w:rsidR="00D47659" w:rsidRDefault="00D47659" w:rsidP="00D47659">
      <w:r>
        <w:t>3</w:t>
      </w:r>
      <w:r>
        <w:t xml:space="preserve">   </w:t>
      </w:r>
      <w:r>
        <w:t>God of our weary years,</w:t>
      </w:r>
    </w:p>
    <w:p w:rsidR="00D47659" w:rsidRDefault="00D47659" w:rsidP="00D47659">
      <w:r>
        <w:t>God of our silent tears,</w:t>
      </w:r>
    </w:p>
    <w:p w:rsidR="00D47659" w:rsidRDefault="00D47659" w:rsidP="00D47659">
      <w:r>
        <w:t>thou who hast brought us thus far on the way;</w:t>
      </w:r>
    </w:p>
    <w:p w:rsidR="00D47659" w:rsidRDefault="00D47659" w:rsidP="00D47659">
      <w:r>
        <w:t>thou who hast by thy might</w:t>
      </w:r>
    </w:p>
    <w:p w:rsidR="00D47659" w:rsidRDefault="00D47659" w:rsidP="00D47659">
      <w:r>
        <w:t>led us into the light;</w:t>
      </w:r>
    </w:p>
    <w:p w:rsidR="00D47659" w:rsidRDefault="00D47659" w:rsidP="00D47659">
      <w:r>
        <w:t xml:space="preserve">keep us </w:t>
      </w:r>
      <w:proofErr w:type="spellStart"/>
      <w:r>
        <w:t>for ever</w:t>
      </w:r>
      <w:proofErr w:type="spellEnd"/>
      <w:r>
        <w:t xml:space="preserve"> in the path, we pray.</w:t>
      </w:r>
    </w:p>
    <w:p w:rsidR="00D47659" w:rsidRDefault="00D47659" w:rsidP="00D47659">
      <w:r>
        <w:t>Lest our feet stray from the places, our God, where we met thee;</w:t>
      </w:r>
    </w:p>
    <w:p w:rsidR="00D47659" w:rsidRDefault="00D47659" w:rsidP="00D47659">
      <w:r>
        <w:t>lest, our hearts drunk with the wine of the world, we forget thee;</w:t>
      </w:r>
    </w:p>
    <w:p w:rsidR="00D47659" w:rsidRDefault="00D47659" w:rsidP="00D47659">
      <w:r>
        <w:t>shadowed beneath thy hand</w:t>
      </w:r>
    </w:p>
    <w:p w:rsidR="00D47659" w:rsidRDefault="00D47659" w:rsidP="00D47659">
      <w:r>
        <w:t xml:space="preserve">may we </w:t>
      </w:r>
      <w:proofErr w:type="spellStart"/>
      <w:r>
        <w:t>for ever</w:t>
      </w:r>
      <w:proofErr w:type="spellEnd"/>
      <w:r>
        <w:t xml:space="preserve"> stand,</w:t>
      </w:r>
    </w:p>
    <w:p w:rsidR="00D47659" w:rsidRDefault="00D47659" w:rsidP="00D47659">
      <w:r>
        <w:t>true to our God, true to our native land.</w:t>
      </w:r>
    </w:p>
    <w:p w:rsidR="00D47659" w:rsidRDefault="00D47659" w:rsidP="00D47659"/>
    <w:p w:rsidR="00D47659" w:rsidRPr="00D47659" w:rsidRDefault="00D47659" w:rsidP="00D47659">
      <w:pPr>
        <w:rPr>
          <w:i/>
        </w:rPr>
      </w:pPr>
      <w:r w:rsidRPr="00D47659">
        <w:rPr>
          <w:i/>
        </w:rPr>
        <w:t>Words: James Weldon Johnson (1871-1938)</w:t>
      </w:r>
    </w:p>
    <w:p w:rsidR="00D47659" w:rsidRPr="00D47659" w:rsidRDefault="00D47659" w:rsidP="00D47659">
      <w:pPr>
        <w:rPr>
          <w:i/>
        </w:rPr>
      </w:pPr>
      <w:r w:rsidRPr="00D47659">
        <w:rPr>
          <w:i/>
        </w:rPr>
        <w:t>Music: Lift Every Voice, J. Rosamond Johnson (1873-1954)</w:t>
      </w:r>
    </w:p>
    <w:p w:rsidR="00176074" w:rsidRPr="00D47659" w:rsidRDefault="00D47659" w:rsidP="00D47659">
      <w:pPr>
        <w:rPr>
          <w:i/>
        </w:rPr>
      </w:pPr>
      <w:r w:rsidRPr="00D47659">
        <w:rPr>
          <w:i/>
        </w:rPr>
        <w:t>Meter: 66 10. 66 10. 14. 66 10</w:t>
      </w:r>
    </w:p>
    <w:p w:rsidR="00176074" w:rsidRPr="00176074" w:rsidRDefault="00176074" w:rsidP="001A7DCB"/>
    <w:sectPr w:rsidR="00176074" w:rsidRPr="00176074" w:rsidSect="004E2588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39A1"/>
    <w:multiLevelType w:val="hybridMultilevel"/>
    <w:tmpl w:val="D25EDE90"/>
    <w:lvl w:ilvl="0" w:tplc="A84E23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1CE0"/>
    <w:multiLevelType w:val="hybridMultilevel"/>
    <w:tmpl w:val="D3341A96"/>
    <w:lvl w:ilvl="0" w:tplc="ADEA98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mwqAUASEBATCwAAAA="/>
  </w:docVars>
  <w:rsids>
    <w:rsidRoot w:val="001A7DCB"/>
    <w:rsid w:val="000078AA"/>
    <w:rsid w:val="00027BEC"/>
    <w:rsid w:val="00176074"/>
    <w:rsid w:val="001A7DCB"/>
    <w:rsid w:val="003D5181"/>
    <w:rsid w:val="004E2588"/>
    <w:rsid w:val="00504C7F"/>
    <w:rsid w:val="005F6D53"/>
    <w:rsid w:val="006101D1"/>
    <w:rsid w:val="00612422"/>
    <w:rsid w:val="00612A62"/>
    <w:rsid w:val="00715994"/>
    <w:rsid w:val="0073370E"/>
    <w:rsid w:val="008724A2"/>
    <w:rsid w:val="00971A06"/>
    <w:rsid w:val="00AA4527"/>
    <w:rsid w:val="00AD27CB"/>
    <w:rsid w:val="00B206CE"/>
    <w:rsid w:val="00B30514"/>
    <w:rsid w:val="00B33E85"/>
    <w:rsid w:val="00CE4E62"/>
    <w:rsid w:val="00D47659"/>
    <w:rsid w:val="00E31F25"/>
    <w:rsid w:val="00F55B4A"/>
    <w:rsid w:val="00FE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F4670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47</Words>
  <Characters>31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4</cp:revision>
  <dcterms:created xsi:type="dcterms:W3CDTF">2021-02-04T14:57:00Z</dcterms:created>
  <dcterms:modified xsi:type="dcterms:W3CDTF">2021-02-08T14:07:00Z</dcterms:modified>
</cp:coreProperties>
</file>